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ถูกascscทิ้งถึงต้องอยู่ในเขตกักกันที่ล้อมไปด้วยกำแพง</w:t>
      </w:r>
      <w:r>
        <w:t xml:space="preserve"> </w:t>
      </w:r>
      <w:r>
        <w:t xml:space="preserve">เพราะเรามีเลือดปีศาจไหลเวียนอยู่ในตัวที่ลูกไม่มีพ่อsadsad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เราถูกasdsadทิ้งถึงต้องอยู่ในเขตกักกันที่ล้อมไปด้วยกำแพงเพราะเรามีเลือดปีศาจไหลเวียนอยู่ในตัว</w:t>
      </w:r>
      <w:r>
        <w:t xml:space="preserve"> </w:t>
      </w:r>
      <w:r>
        <w:t xml:space="preserve">ที่ลูกไม่มีพ่อ ก็เพราะแบบนี้</w:t>
      </w:r>
    </w:p>
    <w:p>
      <w:pPr>
        <w:pStyle w:val="BodyText"/>
      </w:pPr>
      <w:r>
        <w:t xml:space="preserve">[รายการนี้มีคำบรรยายภาษาไทย]accascsacascเราถูกทิ้ง</w:t>
      </w:r>
      <w:r>
        <w:t xml:space="preserve"> </w:t>
      </w:r>
      <w:r>
        <w:t xml:space="preserve">ถึงต้องอยู่ในเขตกักกันที่ล้อมไปด้วยกำแascscaพงเพราะเรามีเลือดปีศาจไหลเวียนอยู่ในตัวที่ลูกไม่มีพ่อ ก็เพราะแบบนี้</w:t>
      </w:r>
      <w:r>
        <w:t xml:space="preserve"> </w:t>
      </w:r>
      <w:r>
        <w:t xml:space="preserve">พ่อของลูกน่ะ เป็นชาวมาร์เลย์เราถูกcscsacsaทิ้งถึงต้องอยู่ในเขตzxcxzcxzcxzcกักกันที่ล้อมไปด้วยกำแxzcพงเพราะเรามีเลือดปีศาจไหลเวียนอยู่ในตัว</w:t>
      </w:r>
      <w:r>
        <w:t xml:space="preserve"> </w:t>
      </w:r>
      <w:r>
        <w:t xml:space="preserve">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</w:t>
      </w:r>
    </w:p>
    <w:p>
      <w:pPr>
        <w:pStyle w:val="BodyText"/>
      </w:pPr>
      <w:r>
        <w:t xml:space="preserve">[รายการนี้มีคำบรรยาsadsacsacยภาษาไทย]เราถูasccsacกทิ้งcxzอมไปด้วยกำแพงเพราะเรามีเลือดปีศาจไหลเวียน</w:t>
      </w:r>
    </w:p>
    <w:p>
      <w:pPr>
        <w:pStyle w:val="BodyText"/>
      </w:pPr>
      <w:r>
        <w:t xml:space="preserve">[รายการนี้มีคำบรรยlkmcascasccansายภาษาไทย]เราถูกทิ้ง</w:t>
      </w:r>
      <w:r>
        <w:t xml:space="preserve"> </w:t>
      </w:r>
      <w:r>
        <w:t xml:space="preserve">ถึงต้องอยู่ในเขตกักกันcascsacที่ล้อมไปด้วยกำแพงเพราะเรามีเลือดปีศาจไหไปไหนลเวียนอยู่ในตัวที่ลูกไม่มีพ่อ ก็เพราะแบบนี้พ่อของลูกน่ะแฟหแหฟแ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แฟหแหฟแฟอนนั้น ฉัน…]</w:t>
      </w:r>
    </w:p>
    <w:p>
      <w:pPr>
        <w:pStyle w:val="BodyText"/>
      </w:pPr>
      <w:r>
        <w:t xml:space="preserve">[พยายามเป็นนักรบเพื่อจไๆำๆไำๆไำะได้เป็นชาวมาร์เลย์]ใครบฟหกฟหกฟกหอกให้เดิน!วิ่ง! เจ้าพวกลูกหลานหมูโสโครก!ไม่อยากเป็นชาวมาร์เลย์ผู้สูงส่งแล้วใช่ไหมพวกนายรู้หฟหกหฟกหฟกรือยังอีกไม่กี่ปีพวกเขาจะโจมตีเกาะพาราดีนะแปลว่าเราก็จะได้สืบทอดพลังไททันสักทีไงล่ะ</w:t>
      </w:r>
      <w:r>
        <w:t xml:space="preserve"> </w:t>
      </w:r>
      <w:r>
        <w:t xml:space="preserve">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เราถูกcascascsacทิ้งถึงต้องอยู่ในเขตกักqwewqewqwqกันที่ล้อมไปด้วยกำแพง</w:t>
      </w:r>
      <w:r>
        <w:t xml:space="preserve"> </w:t>
      </w:r>
      <w:r>
        <w:t xml:space="preserve">เพราะเรามีเลือดปีศาsadadจไหลเวียนอยู่ในตัวที่ลูกไม่มีพ่อ ก็เพราะแบบนี้เรxzcาถูกdssacasทิ้งถึงต้องอยู่ในwqeeqเขตกักกันที่ล้อมไปด้วยกำแพงเพราะเรามีเลือดปีศาจไหxzcลเวียนอยู่ในตัวที่ลูกไม่มีพ่อ ก็เพราzxcxzcczxcะแบบนี้พ่อของลูกน่sadsadะ เป็นชาวมาร์เลย์เขาอยู่กับชาวเอลเsdasddsaดียไม่ได้หรอก</w:t>
      </w:r>
      <w:r>
        <w:t xml:space="preserve"> </w:t>
      </w:r>
      <w:r>
        <w:t xml:space="preserve">ถ้าได้เกิqwewqscascscassewqrrffggasดเป็นชาวมาร์เลย์ล่ะก็…าร์เลย์ล่ะก็…</w:t>
      </w:r>
    </w:p>
    <w:p>
      <w:pPr>
        <w:pStyle w:val="BodyText"/>
      </w:pPr>
      <w:r>
        <w:t xml:space="preserve">[ใascacascac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</w:t>
      </w:r>
      <w:r>
        <w:t xml:space="preserve"> </w:t>
      </w:r>
      <w:r>
        <w:t xml:space="preserve">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cascaccะได้สืบทอดพลังไททันสักทีไงล่ะพวกเราทั้งเจ็ดคน จะได้เป็นนักรบพ3123213ร้อมกันสำเร็asdsad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</w:t>
      </w:r>
      <w:r>
        <w:t xml:space="preserve"> </w:t>
      </w:r>
      <w:r>
        <w:t xml:space="preserve">ว่าไงนะจุดแข็งของนายฟหกหฟหฟกคืออะไรล่ะพลังกำลัไๆำไๆำไๆำไๆำงเหรอสมองเหรอ</w:t>
      </w:r>
      <w:r>
        <w:t xml:space="preserve"> </w:t>
      </w:r>
      <w:r>
        <w:t xml:space="preserve">ความแม่นยำเหรอหรือว่าศิลปะการต่อสู้ไม่มีเลย</w:t>
      </w:r>
      <w:r>
        <w:t xml:space="preserve"> </w:t>
      </w:r>
      <w:r>
        <w:t xml:space="preserve">คือความภักดีต่อมาร์เลย์เท่านั้น</w:t>
      </w:r>
      <w:r>
        <w:t xml:space="preserve"> 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นายเหยียดหยามภารกิจเรางั้นเหรอ</w:t>
      </w:r>
      <w:r>
        <w:t xml:space="preserve"> </w:t>
      </w:r>
      <w:r>
        <w:t xml:space="preserve">หรือว่า นายอยู่ในกองกำลังฟื้นฟูเอลเดีย</w:t>
      </w:r>
    </w:p>
    <w:p>
      <w:pPr>
        <w:pStyle w:val="BodyText"/>
      </w:pPr>
      <w:r>
        <w:t xml:space="preserve">เราถูกasddasทิ้งถึงต้องzxczczxcอยู่ในเขตกักกัczxนที่ล้อมไปด้วยกำแพงเพราะเรามีเลืwqewqeอดปีศาจไหลเวียนอยู่ในตัวที่ลูกไม่มีพ่อ ก็เพราะczxcแบบนี้พ่อของลูกน่ะ เป็นชqweqweาวมาร์เลย์เขาอยู่กับชาวเอลrfasdsdasเดียไม่ได้หรอกถ้าได้เกิดเป็นชzxczxczxาวมาร์เลย์ล่ะก็…</w:t>
      </w:r>
    </w:p>
    <w:p>
      <w:pPr>
        <w:pStyle w:val="BodyText"/>
      </w:pPr>
      <w:r>
        <w:t xml:space="preserve">[ใช่zxcxzczcแล้ว]</w:t>
      </w:r>
    </w:p>
    <w:p>
      <w:pPr>
        <w:pStyle w:val="BodyText"/>
      </w:pPr>
      <w:r>
        <w:t xml:space="preserve">[ในตอนนั้wqeweqw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7</w:t>
      </w:r>
      <w:r>
        <w:t xml:space="preserve">4444444444444444444444444444444444444445556667777เasdsadราถูกทิ้งถึงต้องอยู่ในเขตกักกันที่ล้อมไปด้วยกำแsadพงเพราะเรามีเลือดปีศาsadasdจไหลเวียนอยู่ในตัวที่ลูกไม่มีพ่อ asdaก็sadasdเพราะแบบนี้พ่อของลูกน่ะ เป็นชาวมาwqeร์เลย์เขาอยู่กับชาวเอลเดียไม่ไwqewqewqeด้หรอกถ้าได้เกิดเป็นชาวมqwe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</w:t>
      </w:r>
      <w:r>
        <w:t xml:space="preserve"> </w:t>
      </w:r>
      <w:r>
        <w:t xml:space="preserve">ใครบอกให้เดิน!</w:t>
      </w:r>
      <w:r>
        <w:t xml:space="preserve"> </w:t>
      </w:r>
      <w:r>
        <w:t xml:space="preserve">วิ่ง! เจ้าพวกลูกหลานหมูโสโครก!</w:t>
      </w:r>
      <w:r>
        <w:t xml:space="preserve"> </w:t>
      </w:r>
      <w:r>
        <w:t xml:space="preserve">ไม่อยากเป็นชาวมาร์เลย์ผู้สูงส่งแล้วใช่ไหม</w:t>
      </w:r>
    </w:p>
    <w:p>
      <w:pPr>
        <w:pStyle w:val="BodyText"/>
      </w:pPr>
      <w:r>
        <w:t xml:space="preserve">เdsadacacราถูกทิ้งถึงต้องอยู่ในdasdasdsdเขตกักกันที่ล้อมไปด้วยกำแพงเพราะเรามีเลือดปีศาจไหcsacaswqลเวียนอยู่ในตัวที่ลูกไม่มีพ่อ ก็เพราะแบqบนี้eeeewwqพ่อของลูกน่ะ เป็weweนชาวมาร์เลย์เขาอยู่กับชาวเอลewqewqe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dasddaasd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dasdsadsadเดิน!วิ่ง! เจ้าพวกลูกหลานหมูโสโครก!ไม่อยากเป็นชาวมาร์เลย์ผู้สูงส่งแล้วใช่ไหมพวกนายรู้หรือยัง</w:t>
      </w:r>
      <w:r>
        <w:t xml:space="preserve"> </w:t>
      </w:r>
      <w:r>
        <w:t xml:space="preserve">อีกไม่กี่ปีพวกเขาจะโจมตีเกาะพาราดีนะแปลว่าเราก็จะได้สืบทอดพลังไทasdsadadsadทันสักทีไงล่ะพวกเราทั้งเจ็ดคน จะได้เป็นนักรบพร้อมกันสำเร็จ!</w:t>
      </w:r>
      <w:r>
        <w:t xml:space="preserve"> </w:t>
      </w:r>
      <w:r>
        <w:t xml:space="preserve">ในที่สุดก็จะได้เป็นชาวมาร์เลย์</w:t>
      </w:r>
      <w:r>
        <w:t xml:space="preserve"> 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</w:t>
      </w:r>
      <w:r>
        <w:t xml:space="preserve"> </w:t>
      </w:r>
      <w:r>
        <w:t xml:space="preserve">พ่อของลูกน่ะ เป็นชาวมาร์เลย์</w:t>
      </w:r>
      <w:r>
        <w:t xml:space="preserve"> </w:t>
      </w:r>
      <w:r>
        <w:t xml:space="preserve">เขาอยู่กับชาวเอลเดียไม่ได้หรอก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</w:t>
      </w:r>
    </w:p>
    <w:p>
      <w:pPr>
        <w:pStyle w:val="BodyText"/>
      </w:pPr>
      <w:r>
        <w:t xml:space="preserve">[รายการนี้มีคำบรรยายภาษาไทย]เราถู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</w:t>
      </w:r>
    </w:p>
    <w:p>
      <w:pPr>
        <w:pStyle w:val="BodyText"/>
      </w:pPr>
      <w:r>
        <w:t xml:space="preserve">[รายการนี้มีคำบรรยdsadายภาษาไทย]เราถูsadsdasd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</w:t>
      </w:r>
      <w:r>
        <w:t xml:space="preserve"> </w:t>
      </w:r>
      <w:r>
        <w:t xml:space="preserve">วิ่ง! เจ้าพวกลูกหลานหมูโสโครก!</w:t>
      </w:r>
      <w:r>
        <w:t xml:space="preserve"> </w:t>
      </w:r>
      <w:r>
        <w:t xml:space="preserve">ไม่อยากเป็นชาวมาร์เลย์ผู้สูงส่งแล้วใช่ไหม</w:t>
      </w:r>
    </w:p>
    <w:p>
      <w:pPr>
        <w:pStyle w:val="BodyText"/>
      </w:pPr>
      <w:r>
        <w:t xml:space="preserve">เราddaddsddaถูกทิ้งถึงต้องอยู่ในเขdsasdตกักกันที่ล้อมไปด้วยกำแพงเพราะเรามีเasdasddsaลือดปีศาจไหลเวียนอยู่ในตัว</w:t>
      </w:r>
      <w:r>
        <w:t xml:space="preserve"> </w:t>
      </w:r>
      <w:r>
        <w:t xml:space="preserve">ที่ลูกไม่มีพ่อ ก็เพรasdasdsadาะแบบนี้พ่อของลูกน่ะasd เป็นชาวมcasascาร์เลย์เขาอยู่กับชาวเอลเดียไม่ไcasด้หรอกถ้าได้เกิดเป็นascascascasc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รายการนี้มีคsadำบรรยายภdsadาษาไทย]เราถูกsadsadทิ้ง</w:t>
      </w:r>
      <w:r>
        <w:t xml:space="preserve"> </w:t>
      </w:r>
      <w:r>
        <w:t xml:space="preserve">ถึงต้องอยู่ในdasdsaddเขตกักกันที่ล้อมไปด้วยกำแพงเพราะเรามีเลือดปีศาจไหลเวียนdsaอยู่ในตัวที่ลูกไม่มีsadasdsadascsaพ่อ ก็เพราxzcxzcะแบบนี้พ่อของลูกน่ะ เป็นชาวมาร์เลย์เขาอยู่กับชาวเอลเดียไม่ได้หรอก</w:t>
      </w:r>
      <w:r>
        <w:t xml:space="preserve"> </w:t>
      </w:r>
      <w:r>
        <w:t xml:space="preserve">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รายการนี้มีคำบรcscsaรยายภาษาไทย]เราถูcacsacsacกทิ้งถึงต้องอยู่ในเขตกัascascascกกันที่casล้อมไปด้วยกำแพงเพราะเรามีเลือดปีศาจไหลเวียนอยู่ในตัว</w:t>
      </w:r>
      <w:r>
        <w:t xml:space="preserve"> </w:t>
      </w:r>
      <w:r>
        <w:t xml:space="preserve">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รายการนี้มีคำบรรยาcscยภาษาไทย]เราถูcscsacกทิ้งถึงต้องอยู่ในเขcasadasdsscsacassdตกักกันที่ล้อมไปด้วยกำแพงเพราะเรามีเลือดปีศาจไddsaddsaddหลเวียนอยู่ในตัวที่ลูกไม่มีพ่อ ก็เพราะแsadบบนี้พ่อของลูกน่ะ เป็นชาวมาร์เลย์</w:t>
      </w:r>
      <w:r>
        <w:t xml:space="preserve"> </w:t>
      </w:r>
      <w:r>
        <w:t xml:space="preserve">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</w:t>
      </w:r>
    </w:p>
    <w:p>
      <w:pPr>
        <w:pStyle w:val="BodyText"/>
      </w:pPr>
      <w:r>
        <w:t xml:space="preserve">[รายการนี้มีคำบรรยายภาษcsacาไทย]เราถูqweewqwqedกทิ้งถึงต้องอยู่ewqในเขตกักกันที่qweqwล้อมไปด้วยกำแพงเพราะเรามีเลือดปีศาจไหลเweqwqweqวียนอยู่ในตัวที่ลูกไdม่มีพ่อ ก็เพราะแบบนี้พ่อของลูกน่ะ เป็นชdsadaาวมาร์เลย์เขาอยู่กับชาวเอลเดียไม่ได้หรอกถ้าได้เกิดเป็นชาxzcวมาร์เลย์ล่ะก็…</w:t>
      </w:r>
    </w:p>
    <w:p>
      <w:pPr>
        <w:pStyle w:val="BodyText"/>
      </w:pPr>
      <w:r>
        <w:t xml:space="preserve">[ใช่แล้ว]</w:t>
      </w:r>
      <w:r>
        <w:t xml:space="preserve"> </w:t>
      </w:r>
      <w:r>
        <w:t xml:space="preserve">เsทิ้sscscadsaงถึงต้องอยู่ในเขตกักกันcascsaที่ล้อมไปด้วยกำแพงเพราะเรามีเลือดปีศาจไหลเวียนอยู่ในตัว</w:t>
      </w:r>
      <w:r>
        <w:t xml:space="preserve"> </w:t>
      </w:r>
      <w:r>
        <w:t xml:space="preserve">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</w:t>
      </w:r>
    </w:p>
    <w:p>
      <w:pPr>
        <w:pStyle w:val="BodyText"/>
      </w:pPr>
      <w:r>
        <w:t xml:space="preserve">[รายการนี้มีคำบรรยssacายภาษาไทย]เราถูcssacกทิ้งถึงต้องอยู่ในเขตกักกันที่ล้อมcsaไปด้วยกำแพงเพราะเรามีเลือดascascปีศาจไหลเวียนอยู่ในตัวที่ลูกไม่มีพ่อ ก็csaเพราะแบบนี้</w:t>
      </w:r>
      <w:r>
        <w:t xml:space="preserve"> </w:t>
      </w:r>
      <w:r>
        <w:t xml:space="preserve">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</w:t>
      </w:r>
    </w:p>
    <w:p>
      <w:pPr>
        <w:pStyle w:val="BodyText"/>
      </w:pPr>
      <w:r>
        <w:t xml:space="preserve">[รายการนี้มีcsacคำบรรcasยายภาษาไทย]เราถูกcsacasทิ้csacsaงถึงต้องอยู่ในเขตกักกันที่ล้อมไปด้วยกำแพง</w:t>
      </w:r>
      <w:r>
        <w:t xml:space="preserve"> </w:t>
      </w:r>
      <w:r>
        <w:t xml:space="preserve">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</w:t>
      </w:r>
    </w:p>
    <w:p>
      <w:pPr>
        <w:pStyle w:val="BodyText"/>
      </w:pPr>
      <w:r>
        <w:t xml:space="preserve">[รายการนี้มีคำบรรยายccsaภาษาไทย]เราถูกทิ้งถึงต้องอยู่ในเขตกักกันที่ล้อมไปด้วยกำแพงเพราะเรามีเลือดปีศาจascsacไหลเวียนอยู่ในตัวที่ลูกไม่มีพ่อ ก็เพรcascsacาะแบบนี้พ่อของลูกน่ะ เป็นชาวมาร์เลย์เขาอยู่กับชาวเอลเดียไม่ได้หรอก</w:t>
      </w:r>
      <w:r>
        <w:t xml:space="preserve"> </w:t>
      </w:r>
      <w:r>
        <w:t xml:space="preserve">ถ้าได้เกิดเป็นชาวมาร์เลย์ล่ะก็…</w:t>
      </w:r>
    </w:p>
    <w:p>
      <w:pPr>
        <w:pStyle w:val="BodyText"/>
      </w:pPr>
      <w:r>
        <w:t xml:space="preserve">[ใcsacsacช่แล้ว]</w:t>
      </w:r>
    </w:p>
    <w:p>
      <w:pPr>
        <w:pStyle w:val="BodyText"/>
      </w:pPr>
      <w:r>
        <w:t xml:space="preserve">[ในตอนนั้นsac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</w:t>
      </w:r>
      <w:r>
        <w:t xml:space="preserve"> </w:t>
      </w:r>
      <w:r>
        <w:t xml:space="preserve">ไม่อยากเป็นชาวมาascร์เลย์ผู้สูงส่งแล้วใช่ไหมพวกนายรู้หqweqweรือยังอีกไม่กี่ปีพวกเขาจะโจมตีเกาะพาราดีนะแปลว่าเราก็จะได้สืบทอดพลังไททันสักทีไงล่ะ</w:t>
      </w:r>
      <w:r>
        <w:t xml:space="preserve"> </w:t>
      </w:r>
      <w:r>
        <w:t xml:space="preserve">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csacนนายนั่นแหละว่าไงนะ</w:t>
      </w:r>
      <w:r>
        <w:t xml:space="preserve"> </w:t>
      </w:r>
      <w:r>
        <w:t xml:space="preserve">จุดแข็งของนายคืออะไรล่ะ</w:t>
      </w:r>
      <w:r>
        <w:t xml:space="preserve"> </w:t>
      </w:r>
      <w:r>
        <w:t xml:space="preserve">พลังกำลังเหรอ</w:t>
      </w:r>
      <w:r>
        <w:t xml:space="preserve"> </w:t>
      </w:r>
      <w:r>
        <w:t xml:space="preserve">สมองเหรอ</w:t>
      </w:r>
    </w:p>
    <w:p>
      <w:pPr>
        <w:pStyle w:val="BodyText"/>
      </w:pPr>
      <w:r>
        <w:t xml:space="preserve">เราถูcsaกทิ้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csacาะแบบนี้พ่อของลูกน่ะ เป็นชาวมาร์เลย์เขาอยู่กับชาวเอลเดียไม่ได้หรอก</w:t>
      </w:r>
      <w:r>
        <w:t xml:space="preserve"> </w:t>
      </w:r>
      <w:r>
        <w:t xml:space="preserve">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cascsaนักรบเพื่อจะได้เป็นชาวมาร์เลย์]เราdsadsasaถูกทิ้งถึงต้องอยู่ในเขตกักกันที่ล้อมไปด้cacวยกำแพงเพราะเรามีเลืasdsdascsaอดปีศาจไหลเวียนอยู่ในตัวที่ลูกไม่มีพ่อ ก็casc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sadsadล้ว]</w:t>
      </w:r>
    </w:p>
    <w:p>
      <w:pPr>
        <w:pStyle w:val="BodyText"/>
      </w:pPr>
      <w:r>
        <w:t xml:space="preserve">[ในตอนนั้qwewqewqeน ฉัน…]</w:t>
      </w:r>
    </w:p>
    <w:p>
      <w:pPr>
        <w:pStyle w:val="BodyText"/>
      </w:pPr>
      <w:r>
        <w:t xml:space="preserve">[พยายามเป็นนักรบdqwเพื่อจะได้เป็นชาวมาร์เลย์]ใครบอกให้aาไไปแอนเเสหสเนเรเดิน!วิ่ง! เจ้าพวกลูกหลานหมูโสโครก!ไม่อยากเป็นชาวมาร์เลฟหกกาไยย์ผู้สูงส่งแล้วใช่ไหมพวกนายไปแชหรือยัง</w:t>
      </w:r>
      <w:r>
        <w:t xml:space="preserve"> </w:t>
      </w:r>
      <w:r>
        <w:t xml:space="preserve">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</w:t>
      </w:r>
      <w:r>
        <w:t xml:space="preserve"> </w:t>
      </w:r>
      <w:r>
        <w:t xml:space="preserve">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ใช่แล้ว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</w:t>
      </w:r>
      <w:r>
        <w:t xml:space="preserve"> </w:t>
      </w:r>
      <w:r>
        <w:t xml:space="preserve">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อนนี่เอ๊ะ อะไรนะฉันไม่ทันฟังแต่จะดีเหรอในเมื่อมีเป้าหมายแบบนั้นนายจะเหลือเวลาแค่ 13 ปีนะแต่ฉันจะได้เป็นฮีโร่ 13 ปีเลยนะถ้าลงโทษพวกปีศาจในเกาะพาราดีได้ฉันก็จะช่วยโลกได้และเป็นลูกชายที่พ่อแม่ภูมิใจที่สุดในโลกอยากให้มีอะไรเกิดขึ้นจังนะเอเรน! อยู่นี่เอง</w:t>
      </w:r>
    </w:p>
    <w:p>
      <w:pPr>
        <w:pStyle w:val="BodyText"/>
      </w:pPr>
      <w:r>
        <w:t xml:space="preserve">[ผ่าพิภพไททัน]♫ เริ่มต้นชีวิตใหม่จากความมืดมิดเถอะ ♫♫ จนถึงวันที่แสงส่องสว่าง ♫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♫ นางฟ้ากำลังสนุกกับปีศาจ ♫♫ เด็กๆ กำเงินน้อยนิดและใช้สมองอย่างหนัก ♫♫ ความดับสูญและการเกิดใหม่ ♫♫ เธอคือศัตรูที่แท้จริง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วิเศษมาก]</w:t>
      </w:r>
    </w:p>
    <w:p>
      <w:pPr>
        <w:pStyle w:val="BodyText"/>
      </w:pPr>
      <w:r>
        <w:t xml:space="preserve">[ดีกว่าที่คาดไว้อีก]</w:t>
      </w:r>
    </w:p>
    <w:p>
      <w:pPr>
        <w:pStyle w:val="BodyText"/>
      </w:pPr>
      <w:r>
        <w:t xml:space="preserve">[ไททันหญิง]</w:t>
      </w:r>
    </w:p>
    <w:p>
      <w:pPr>
        <w:pStyle w:val="BodyText"/>
      </w:pPr>
      <w:r>
        <w:t xml:space="preserve">[มีความสามารถรอบด้าน ใช้งานได้หลากหลาย]</w:t>
      </w:r>
    </w:p>
    <w:p>
      <w:pPr>
        <w:pStyle w:val="BodyText"/>
      </w:pPr>
      <w:r>
        <w:t xml:space="preserve">[ทั้งยังมีความคล่องตัวและความอดทนสูง]กับความสามารถในการแข็งตัว]</w:t>
      </w:r>
    </w:p>
    <w:p>
      <w:pPr>
        <w:pStyle w:val="BodyText"/>
      </w:pPr>
      <w:r>
        <w:t xml:space="preserve">[กลายเป็นพลังทำลายล้างอันน่าทึ่ง]ในระยะจำกัดได้]</w:t>
      </w:r>
    </w:p>
    <w:p>
      <w:pPr>
        <w:pStyle w:val="BodyText"/>
      </w:pPr>
      <w:r>
        <w:t xml:space="preserve">[เลออนฮาร์ทจึงเหมาะสมที่สุด]ที่มีความสามารถโดดเด่นในด้านการแข็งตัว]</w:t>
      </w:r>
    </w:p>
    <w:p>
      <w:pPr>
        <w:pStyle w:val="BodyText"/>
      </w:pPr>
      <w:r>
        <w:t xml:space="preserve">[เพียงมันวิ่งเต็มฝีเท้า…]</w:t>
      </w:r>
    </w:p>
    <w:p>
      <w:pPr>
        <w:pStyle w:val="BodyText"/>
      </w:pPr>
      <w:r>
        <w:t xml:space="preserve">[ก็สามารถพุ่งชนอฟหนแฟหนฟหยกำแพงทะลุได้]ปกป้องมาไฟหแหฟแอฟหอร์เลย์ตนนี้คือ…]</w:t>
      </w:r>
    </w:p>
    <w:p>
      <w:pPr>
        <w:pStyle w:val="BodyText"/>
      </w:pPr>
      <w:r>
        <w:t xml:space="preserve">[ผู้ที่มีความภักดี เช่น บราวน์]</w:t>
      </w:r>
    </w:p>
    <w:p>
      <w:pPr>
        <w:pStyle w:val="BodyText"/>
      </w:pPr>
      <w:r>
        <w:t xml:space="preserve">[ไททันกรามถือเป็นหน่วยโจมตี]</w:t>
      </w:r>
    </w:p>
    <w:p>
      <w:pPr>
        <w:pStyle w:val="BodyText"/>
      </w:pPr>
      <w:r>
        <w:t xml:space="preserve">[ด้วยขนาดที่เล็ก ทำแหฟแหฟแให้มันคล่องตัวที่สุด]สามารถบดขยี้ได้ทุกสิ่ง]</w:t>
      </w:r>
    </w:p>
    <w:p>
      <w:pPr>
        <w:pStyle w:val="BodyText"/>
      </w:pPr>
      <w:r>
        <w:t xml:space="preserve">[เหมาะกับมาร์เหฟแซลที่ฉลาดหัวไว]</w:t>
      </w:r>
    </w:p>
    <w:p>
      <w:pPr>
        <w:pStyle w:val="BodyText"/>
      </w:pPr>
      <w:r>
        <w:t xml:space="preserve">[ไททันสัตว์ป่าก็เฟหแช่นเคย]แท้จริงแล้ว…]ด้วยความสามารถในการขว้างของมัน]</w:t>
      </w:r>
      <w:r>
        <w:t xml:space="preserve"> </w:t>
      </w:r>
      <w:r>
        <w:t xml:space="preserve">ยังมีพลังแฝงที่ไม่ธรรมดา]</w:t>
      </w:r>
    </w:p>
    <w:p>
      <w:pPr>
        <w:pStyle w:val="BodyText"/>
      </w:pPr>
      <w:r>
        <w:t xml:space="preserve">[ไททันเกวียนมีความอึดสูงไม่ธรรมดา]</w:t>
      </w:r>
    </w:p>
    <w:p>
      <w:pPr>
        <w:pStyle w:val="BodyText"/>
      </w:pPr>
      <w:r>
        <w:t xml:space="preserve">[เหมาะกับภารกิจระยะยาว]</w:t>
      </w:r>
    </w:p>
    <w:p>
      <w:pPr>
        <w:pStyle w:val="BodyText"/>
      </w:pPr>
      <w:r>
        <w:t xml:space="preserve">[เราสามารถให้ยุทโธปกรณ์ที่เหมาะสม]</w:t>
      </w:r>
    </w:p>
    <w:p>
      <w:pPr>
        <w:pStyle w:val="BodyText"/>
      </w:pPr>
      <w:r>
        <w:t xml:space="preserve">[เพื่อดำเนินกลยุทธ์ที่หลากหลายได้]ย่อมไม่ผิดพลาดแน่]</w:t>
      </w:r>
    </w:p>
    <w:p>
      <w:pPr>
        <w:pStyle w:val="BodyText"/>
      </w:pPr>
      <w:r>
        <w:t xml:space="preserve">[และสุดท้าย ไททันมหึมา]</w:t>
      </w:r>
    </w:p>
    <w:p>
      <w:pPr>
        <w:pStyle w:val="BodyText"/>
      </w:pPr>
      <w:r>
        <w:t xml:space="preserve">[เทพแห่งการทำลายล้าง]</w:t>
      </w:r>
    </w:p>
    <w:p>
      <w:pPr>
        <w:pStyle w:val="BodyText"/>
      </w:pPr>
      <w:r>
        <w:t xml:space="preserve">[ฮูเวอร์น่าจะใช้มันได้ดี]น่าสงสารก็แต่พวกปีศาจบนเกาะนั่นจู่ๆ ก็ต้องโดนฆ่าแบบไม่ทันตั้งตัวแน่นอนว่านักรบรุ่นนี้ ดีกว่าพวกรุ่นก่อนแต่การตัดสินใจของกองทัพก็ยังน่าสงสัยอยู่ดีไว้กับเด็กๆ พวกนี้ มันจะดีแล้วเหรอฉันไม่คิดว่าเป็นการตัดสินใจที่ดีนะงั้นเหรแหฟอให้เราดูไม่หฟแใช่เหรอมันผิดปกตินะ!</w:t>
      </w:r>
      <w:r>
        <w:t xml:space="preserve"> </w:t>
      </w:r>
      <w:r>
        <w:t xml:space="preserve">ทำไมที่โหล่อย่อกหางนายถึงได้รับเลือกล่ะใช้แผนอะไรกันหกหกหกหกหกหกหกหกกหกหกหกแน่!ที่โหล่ก็คือนายต่างหากแค่นั้นแปผแปผแปหละ</w:t>
      </w:r>
      <w:r>
        <w:t xml:space="preserve"> </w:t>
      </w:r>
      <w:r>
        <w:t xml:space="preserve">พอร์ค</w:t>
      </w:r>
      <w:r>
        <w:t xml:space="preserve"> </w:t>
      </w:r>
      <w:r>
        <w:t xml:space="preserve">ไอ้เลว!พอร์โค</w:t>
      </w:r>
      <w:r>
        <w:t xml:space="preserve"> </w:t>
      </w:r>
      <w:r>
        <w:t xml:space="preserve">นายจะขัดคำรฟหรนแหฟแรแนฟสั่งกองทัพงั้นเหรอเหรอไรเนฟหแฟหแอร์ขอโทษนะพ่อฮะ!</w:t>
      </w:r>
      <w:r>
        <w:t xml:space="preserve"> </w:t>
      </w:r>
      <w:r>
        <w:t xml:space="preserve">ใช่ไหมฮะแม่เคยทำงานในค่าย ก่อนที่ผมจะเกิด</w:t>
      </w:r>
      <w:r>
        <w:t xml:space="preserve"> </w:t>
      </w:r>
      <w:r>
        <w:t xml:space="preserve">พ่อกับแม่ คารีน่ฟหแหฟแา บราวน์ ได้เจอกันที่นั่นดูสิครับผมกับแม่ได้เป็นชาวมาร์เลฟหแหฟแหฟย์ที่มีเกียรติแล้ว- อย่าพูดบ้าๆ นะ!ผู้หญิงคนนั้นบอกให้แกมาที่นี่ใช่ไหมคิดจะล้างแค้นฉันใช่ไหม!</w:t>
      </w:r>
      <w:r>
        <w:t xml:space="preserve"> </w:t>
      </w:r>
      <w:r>
        <w:t xml:space="preserve">โธ่เว้ย!หล่อนให้ลูกไปเป็นนักรบเหรอครอบครัวฉันต้องจบเห่แน่แกคิดจะให้ฉันถูกแขวนคอล่ะสิเราถูกทิ้งแฟหแถึงต้องอยู่ในเขๆไกกๆไแตกักกันที่ล้อมไปด้วยกำแพงเพราะเรามีเลือดปีศาจไหลเวียนอยู่ในตัวที่ลูกไม่มีพ่อ ก็เพราะแบบนี้</w:t>
      </w:r>
      <w:r>
        <w:t xml:space="preserve"> </w:t>
      </w:r>
      <w:r>
        <w:t xml:space="preserve">พ่อของลูกแหฟนรแหฟน่ะ เป็นชาวมาร์เลย์เขาอยู่กับชาวเอลเดียไม่ได้แฟหแแฟหหรอก</w:t>
      </w:r>
      <w:r>
        <w:t xml:space="preserve"> </w:t>
      </w:r>
      <w:r>
        <w:t xml:space="preserve">ถ้าได้เแฟหทแหฟแ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แฟทหแหฟแครก!ไม่อยากเป็นชาวมาร์เลย์ผู้สูงส่งแล้วใช่ไหมพวกนทฟหนแทหฟแฟห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</w:t>
      </w:r>
      <w:r>
        <w:t xml:space="preserve"> </w:t>
      </w:r>
      <w:r>
        <w:t xml:space="preserve">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อนนี่เอ๊ะ อะไรนะฉันไม่ทันฟังแต่จะดีเหรอในเมื่อมีเป้าหมายแบบนั้นนายจะเหลือเวลาแค่ 13 ปีนะแต่ฉันจะได้เป็นฮีโร่ 13 ปีเลยนะถ้าลงโทษพวกปีศาจในเกาะพาราดีได้ฉันก็จะช่วยโลกได้และเป็นลูกชายที่พ่อแม่ภูมิใจที่สุดในโลกอยากให้มีอะไรเกิดขึ้นจังนะเอเรน! อยู่นี่เอง</w:t>
      </w:r>
    </w:p>
    <w:p>
      <w:pPr>
        <w:pStyle w:val="BodyText"/>
      </w:pPr>
      <w:r>
        <w:t xml:space="preserve">[ผ่าพิภพไททัน]♫ เริ่มต้นชีวิตใหม่จากความมืดมิดเถอะ ♫♫ จนถึงวันที่แสงส่องสว่าง ♫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♫ นางฟ้ากำลังสนุกกับปีศาจ ♫♫ เด็กๆ กำเงินน้อยนิดและใช้สมองอย่างหนัก ♫♫ ความดับสูญและการเกิดใหม่ ♫♫ เธอคือศัตรูที่แท้จริง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วิเศษมาก]</w:t>
      </w:r>
    </w:p>
    <w:p>
      <w:pPr>
        <w:pStyle w:val="BodyText"/>
      </w:pPr>
      <w:r>
        <w:t xml:space="preserve">[ดีกว่าที่คาดไว้อีก]</w:t>
      </w:r>
    </w:p>
    <w:p>
      <w:pPr>
        <w:pStyle w:val="BodyText"/>
      </w:pPr>
      <w:r>
        <w:t xml:space="preserve">[ไททันหญิง]</w:t>
      </w:r>
    </w:p>
    <w:p>
      <w:pPr>
        <w:pStyle w:val="BodyText"/>
      </w:pPr>
      <w:r>
        <w:t xml:space="preserve">[มีความสามารถรอบด้าน ใช้งานได้หลากหลาย]</w:t>
      </w:r>
    </w:p>
    <w:p>
      <w:pPr>
        <w:pStyle w:val="BodyText"/>
      </w:pPr>
      <w:r>
        <w:t xml:space="preserve">[ทั้งยังมีความคล่องตัวและความอดทนสูง]กับความสามารถในการแข็งตัว]</w:t>
      </w:r>
    </w:p>
    <w:p>
      <w:pPr>
        <w:pStyle w:val="BodyText"/>
      </w:pPr>
      <w:r>
        <w:t xml:space="preserve">[กลายเป็นพลังทำลายล้างอันน่าทึ่ง]ในระยะจำกัดได้]</w:t>
      </w:r>
    </w:p>
    <w:p>
      <w:pPr>
        <w:pStyle w:val="BodyText"/>
      </w:pPr>
      <w:r>
        <w:t xml:space="preserve">[เลออนฮาร์ทจึงเหมาะสมที่สุด]cascsacsacsacที่มีความสามารถโดดเด่นในด้านการแข็งตัว]</w:t>
      </w:r>
    </w:p>
    <w:p>
      <w:pPr>
        <w:pStyle w:val="BodyText"/>
      </w:pPr>
      <w:r>
        <w:t xml:space="preserve">[เพียงมันวิ่งเต็มฝีเท้า…]</w:t>
      </w:r>
    </w:p>
    <w:p>
      <w:pPr>
        <w:pStyle w:val="BodyText"/>
      </w:pPr>
      <w:r>
        <w:t xml:space="preserve">[ก็สามารถพุ่งชนกำแพงทะลุได้]ปกป้องมาร์เลย์ตnvasknsalvsavนนี้คือ…]</w:t>
      </w:r>
    </w:p>
    <w:p>
      <w:pPr>
        <w:pStyle w:val="BodyText"/>
      </w:pPr>
      <w:r>
        <w:t xml:space="preserve">[ผู้ที่มีความภักดี เช่น บราวน์]</w:t>
      </w:r>
    </w:p>
    <w:p>
      <w:pPr>
        <w:pStyle w:val="BodyText"/>
      </w:pPr>
      <w:r>
        <w:t xml:space="preserve">[ไททันกรามถือเป็นหน่วยโจมตี]</w:t>
      </w:r>
    </w:p>
    <w:p>
      <w:pPr>
        <w:pStyle w:val="BodyText"/>
      </w:pPr>
      <w:r>
        <w:t xml:space="preserve">[ด้วยขนาดที่เล็ก ทำให้มันคล่องตัวที่สุด]</w:t>
      </w:r>
      <w:r>
        <w:t xml:space="preserve"> </w:t>
      </w:r>
      <w:r>
        <w:t xml:space="preserve">สามารถบดขยี้ได้ทุกสิ่ง]</w:t>
      </w:r>
    </w:p>
    <w:p>
      <w:pPr>
        <w:pStyle w:val="BodyText"/>
      </w:pPr>
      <w:r>
        <w:t xml:space="preserve">[เหมาะกับมาร์เซลที่ฉลาดหัวไว]</w:t>
      </w:r>
    </w:p>
    <w:p>
      <w:pPr>
        <w:pStyle w:val="BodyText"/>
      </w:pPr>
      <w:r>
        <w:t xml:space="preserve">[ไททันสัตว์ป่าก็sacacเช่นเคย]แท้จริงแล้ว…]ด้วยความสามารถในการขว้างของมัน]ยังมีพลังแฝงที่ไม่ธรรมดา]</w:t>
      </w:r>
    </w:p>
    <w:p>
      <w:pPr>
        <w:pStyle w:val="BodyText"/>
      </w:pPr>
      <w:r>
        <w:t xml:space="preserve">[ไททันเกวียนมีความอึดสูงไม่ธรรมดา]</w:t>
      </w:r>
    </w:p>
    <w:p>
      <w:pPr>
        <w:pStyle w:val="BodyText"/>
      </w:pPr>
      <w:r>
        <w:t xml:space="preserve">[เหมาะกับภารกิจระยsadasdะยาว]</w:t>
      </w:r>
    </w:p>
    <w:p>
      <w:pPr>
        <w:pStyle w:val="BodyText"/>
      </w:pPr>
      <w:r>
        <w:t xml:space="preserve">[เราสามารถให้ยุทโธปกรณ์ที่เหมาะสม]1232</w:t>
      </w:r>
    </w:p>
    <w:p>
      <w:pPr>
        <w:pStyle w:val="BodyText"/>
      </w:pPr>
      <w:r>
        <w:t xml:space="preserve">[เพื่อดำเนินกลยุทธ์ที่หลากหลายได้]</w:t>
      </w:r>
      <w:r>
        <w:t xml:space="preserve"> </w:t>
      </w:r>
      <w:r>
        <w:t xml:space="preserve">ย่อมไม่ผิดพลาดแน่]</w:t>
      </w:r>
    </w:p>
    <w:p>
      <w:pPr>
        <w:pStyle w:val="BodyText"/>
      </w:pPr>
      <w:r>
        <w:t xml:space="preserve">[และสุดท้าย ไททันมหึมา]</w:t>
      </w:r>
    </w:p>
    <w:p>
      <w:pPr>
        <w:pStyle w:val="BodyText"/>
      </w:pPr>
      <w:r>
        <w:t xml:space="preserve">[เทพแห่งการทำลายล้าง]</w:t>
      </w:r>
    </w:p>
    <w:p>
      <w:pPr>
        <w:pStyle w:val="BodyText"/>
      </w:pPr>
      <w:r>
        <w:t xml:space="preserve">[ฮูเวอร์น่าจะใช้มันได้ดี]น่าสงสารก็แต่พวกปีศาจบนเกาะนั่นจู่ๆ ก็ต้องโดนฆ่าแบบไม่ทันตั้งตัวแน่นอนว่านักรบรุ่นนี้ ดีกว่าพวกรุ่นก่อนแต่การตัดสินใจของกองทัพก็ยังน่าสงสัยอยู่ดีไว้กับเด็กๆ พวกนี้ มันจะดีแล้วเหรอฉันไม่คิดว่าเป็นการตัดสินใจที่ดีนะงั้นเหรอให้เราดูไม่ใช่เหรอมันผิดปกตินะ!ทำไมที่โหล่อย่างนายถึงได้รับเลือกล่ะใช้แผนอะไรกันแน่!ที่โหล่ก็คือนายต่างหากแค่นั้นแหละพอร์คไอ้เลว!พอร์โคนายจะขัดคำสั่งกองทัพงั้นเหรอไรเนอร์ขอโทษนะพ่อฮะ!ใช่ไหมฮะแม่เคยทำงานในค่าย ก่อนที่ผมจะเกิดพ่อกับแม่ คารีน่า บราวน์ ได้เจอกันที่นั่นดูสิครับผมกับแม่ได้เป็นชาวมาร์เลย์ที่มีเกียรติแล้ว</w:t>
      </w:r>
      <w:r>
        <w:t xml:space="preserve"> </w:t>
      </w:r>
      <w:r>
        <w:t xml:space="preserve">- อย่าพูดบ้าๆ นะ!</w:t>
      </w:r>
      <w:r>
        <w:t xml:space="preserve"> </w:t>
      </w:r>
      <w:r>
        <w:t xml:space="preserve">ผู้หญิงคนนั้นบอกให้แกมาที่นี่ใช่ไหม</w:t>
      </w:r>
      <w:r>
        <w:t xml:space="preserve"> </w:t>
      </w:r>
      <w:r>
        <w:t xml:space="preserve">คิดจะล้างแค้นฉันใช่ไหม!</w:t>
      </w:r>
    </w:p>
    <w:p>
      <w:pPr>
        <w:pStyle w:val="BodyText"/>
      </w:pPr>
      <w:r>
        <w:t xml:space="preserve">เราถูกทิ้asdsadงถึงต้องอยู่ในเขตกักกันที่ล้อมไปด้วยกำแพงเพราะเรามีเลือดปีศาจไหลเวียนอยู่ในตัวที่ลูกไม่มีพ่อ ก็เพราcascsacas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อนนี่เอ๊ะ อะไรนะฉันไม่ทันฟังแต่จะดีเหรอในเมื่อมีเป้าหมายแบบนั้นนายจะเหลือเวลาแค่ 13 ปีนะแต่ฉันจะได้เป็นฮีโร่ 13 ปีเลยนะถ้าลงโทษพวกปีศาจในเกาะพาราดีได้ฉันก็จะช่วยโลกได้และเป็นลูกชายที่พ่อแม่ภูมิใจที่สุดในโลกอยากให้มีอะไรเกิดขึ้นจังนะเอเรน! อยู่นี่เอง</w:t>
      </w:r>
    </w:p>
    <w:p>
      <w:pPr>
        <w:pStyle w:val="BodyText"/>
      </w:pPr>
      <w:r>
        <w:t xml:space="preserve">[ผ่าพิภพไททัน]♫ เริ่มต้นชีวิตใหม่จากความมืดมิดเถอะ ♫♫ จนถึงวันที่แสงส่องสว่าง ♫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♫ นางฟ้ากำลังสนุกกับปีศาจ ♫♫ เด็กๆ กำเงินน้อยนิดและใช้สมองอย่างหนัก ♫♫ ความดับสูญและการเกิดใหม่ ♫♫ เธอคือศัตรูที่แท้จริง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วิเศษมาก]</w:t>
      </w:r>
    </w:p>
    <w:p>
      <w:pPr>
        <w:pStyle w:val="BodyText"/>
      </w:pPr>
      <w:r>
        <w:t xml:space="preserve">[ดีกว่าที่คาดไว้อีก]</w:t>
      </w:r>
    </w:p>
    <w:p>
      <w:pPr>
        <w:pStyle w:val="BodyText"/>
      </w:pPr>
      <w:r>
        <w:t xml:space="preserve">[ไททันหญิง]</w:t>
      </w:r>
    </w:p>
    <w:p>
      <w:pPr>
        <w:pStyle w:val="BodyText"/>
      </w:pPr>
      <w:r>
        <w:t xml:space="preserve">[มีความสามารถรอบด้าน ใช้งานได้หลากหลาย]</w:t>
      </w:r>
    </w:p>
    <w:p>
      <w:pPr>
        <w:pStyle w:val="BodyText"/>
      </w:pPr>
      <w:r>
        <w:t xml:space="preserve">[ทั้งยังมีความคล่องตัวและความอดทนสูง]กับความสามารถในการแข็งตัว]</w:t>
      </w:r>
    </w:p>
    <w:p>
      <w:pPr>
        <w:pStyle w:val="BodyText"/>
      </w:pPr>
      <w:r>
        <w:t xml:space="preserve">[กลายเป็นพลังทำลายล้างอันน่าทึ่ง]ในระยะจำกัดได้]</w:t>
      </w:r>
    </w:p>
    <w:p>
      <w:pPr>
        <w:pStyle w:val="BodyText"/>
      </w:pPr>
      <w:r>
        <w:t xml:space="preserve">[เลออนฮาร์ทจึงเหมาะสมที่สุด]ที่มีความสามารถโดดเด่นในด้านการแข็งตัว]</w:t>
      </w:r>
    </w:p>
    <w:p>
      <w:pPr>
        <w:pStyle w:val="BodyText"/>
      </w:pPr>
      <w:r>
        <w:t xml:space="preserve">[เพียงมันวิ่งเต็มฝีเท้า…]</w:t>
      </w:r>
    </w:p>
    <w:p>
      <w:pPr>
        <w:pStyle w:val="BodyText"/>
      </w:pPr>
      <w:r>
        <w:t xml:space="preserve">[ก็สามารถพุ่งชนกำแพงทะลุได้]ปกป้องมาร์เลย์ตนนี้คือ…]</w:t>
      </w:r>
    </w:p>
    <w:p>
      <w:pPr>
        <w:pStyle w:val="BodyText"/>
      </w:pPr>
      <w:r>
        <w:t xml:space="preserve">[ผู้ที่มีความภักดี เช่น บราวน์]</w:t>
      </w:r>
    </w:p>
    <w:p>
      <w:pPr>
        <w:pStyle w:val="BodyText"/>
      </w:pPr>
      <w:r>
        <w:t xml:space="preserve">[ไททันกรามถือเป็นหน่วยโจมตี]</w:t>
      </w:r>
    </w:p>
    <w:p>
      <w:pPr>
        <w:pStyle w:val="BodyText"/>
      </w:pPr>
      <w:r>
        <w:t xml:space="preserve">[ด้วยขนาดที่เล็ก ทำให้มันคล่องตัวที่สุด]สามารถบดขยี้ได้ทุกสิ่ง]</w:t>
      </w:r>
    </w:p>
    <w:p>
      <w:pPr>
        <w:pStyle w:val="BodyText"/>
      </w:pPr>
      <w:r>
        <w:t xml:space="preserve">[เหมาะกับมาร์เซลที่ฉลาดหัวไว]</w:t>
      </w:r>
    </w:p>
    <w:p>
      <w:pPr>
        <w:pStyle w:val="BodyText"/>
      </w:pPr>
      <w:r>
        <w:t xml:space="preserve">[ไททันสัตว์ป่าก็เช่นเคย]แท้จริงแล้ว…]ด้วยความสามารถในการขว้างของมัน]ยังมีพลังแฝงที่ไม่ธรรมดา]</w:t>
      </w:r>
    </w:p>
    <w:p>
      <w:pPr>
        <w:pStyle w:val="BodyText"/>
      </w:pPr>
      <w:r>
        <w:t xml:space="preserve">[ไททันเกวียนมีความอึดสูงไม่ธรรมดา]</w:t>
      </w:r>
    </w:p>
    <w:p>
      <w:pPr>
        <w:pStyle w:val="BodyText"/>
      </w:pPr>
      <w:r>
        <w:t xml:space="preserve">[เหมาะกับภารกิจระยะยาว]</w:t>
      </w:r>
    </w:p>
    <w:p>
      <w:pPr>
        <w:pStyle w:val="BodyText"/>
      </w:pPr>
      <w:r>
        <w:t xml:space="preserve">[เราสามารถให้ยุทโธปกรณ์ที่เหมาะสม]</w:t>
      </w:r>
    </w:p>
    <w:p>
      <w:pPr>
        <w:pStyle w:val="BodyText"/>
      </w:pPr>
      <w:r>
        <w:t xml:space="preserve">[เพื่อดำเนินกลยุทธ์ที่หลากหลายได้]ย่อมไม่ผิดพลาดแน่]</w:t>
      </w:r>
    </w:p>
    <w:p>
      <w:pPr>
        <w:pStyle w:val="BodyText"/>
      </w:pPr>
      <w:r>
        <w:t xml:space="preserve">[และสุดท้าย ไททันมหึมา]</w:t>
      </w:r>
    </w:p>
    <w:p>
      <w:pPr>
        <w:pStyle w:val="BodyText"/>
      </w:pPr>
      <w:r>
        <w:t xml:space="preserve">[เทพแห่งการทำลายล้าง]</w:t>
      </w:r>
    </w:p>
    <w:p>
      <w:pPr>
        <w:pStyle w:val="BodyText"/>
      </w:pPr>
      <w:r>
        <w:t xml:space="preserve">[ฮูเวอร์น่าจะใช้มันได้ดี]น่าสงสารก็แต่พวกปีศาจบนเกาะนั่นเราถูsadsadกทิ้งถึงต้องอยู่ในเขตกักกันที่asdsadล้อมไปด้วยกำแพงเพราะเราqwewqewq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dassadasdd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</w:t>
      </w:r>
    </w:p>
    <w:p>
      <w:pPr>
        <w:pStyle w:val="BodyText"/>
      </w:pPr>
      <w:r>
        <w:t xml:space="preserve">[รายการนี้มีคำบรรยายvfvfvaภาษาไทย]เราtytytyttytytyถูกทิ้งถึงต้องอยู่ในเขตกักกันที่cascascล้อมไปด้วยกำแพงเพราะเรามีเลือดปีศาจไหลเวียนอยู่ในตัวที่ลูกไม่มีพ่อ ก็เพราascsacscsavasvะแบบนี้พ่อของลูกน่ะ เป็นชาวมาร์เลย์เขาอยู่กับชาวเอzxcxzcxzcลเดียไม่ได้หรอกถ้าได้เกิดเป็นชาวมาร์ xz xz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sacsacน…]</w:t>
      </w:r>
    </w:p>
    <w:p>
      <w:pPr>
        <w:pStyle w:val="BodyText"/>
      </w:pPr>
      <w:r>
        <w:t xml:space="preserve">[พยายามเป็นนักรบเพื่wqeqwewqewqอจะได้เป็นชาวมาร์เลย์]ใครบอกให้เดิน!วิ่ง! เจ้าพวกลูกหลานหมูโสโครก!ไม่อยากเป็นasdsadsad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เcsacsacราถูกทิ้งถึงต้องอยู่ในเขตกักกันที่ล้แหฟแหฟแอมไปด้วยกำแพงเพราะเรามีเลือดปีศแหฟแหฟแฟหแาจไหลเวียนอยู่ในตัวที่ลูกไม่มีพ่อ ก็เพแฟหแหฟราะแบบนี้พ่อของลูกน่ะ เป็นแหฟแหฟหฟชาวมาร์เลย์เขาอยู่กับชาวเอลเดีฟหกหฟกหฟ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หฟแงเหรอสมองเฟหแหฟแหฟแหฟหรอความแม่นแฟหแหฟแหฟแหฟแยำเหรอหรือว่าศิลปะกาหฟแหฟแหฟ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</w:t>
      </w:r>
    </w:p>
    <w:p>
      <w:pPr>
        <w:pStyle w:val="BodyText"/>
      </w:pPr>
      <w:r>
        <w:t xml:space="preserve">[รายการนีาษาไทย]เราถูกทิ้งถึงต้องกหฟกหฟกหฟอยู่ในเขตกักแกันที่ล้อมไ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</w:t>
      </w:r>
    </w:p>
    <w:p>
      <w:pPr>
        <w:pStyle w:val="BodyText"/>
      </w:pPr>
      <w:r>
        <w:t xml:space="preserve">[รายการาไทย]เราถูกทิ้งถึงต้องอยู่ในเขตกักกันที่ล้อมไปด้แฟหแวยกำแพงเพราะเรามีเปผแปผแผปแแลือยู่ในตัว</w:t>
      </w:r>
      <w:r>
        <w:t xml:space="preserve"> </w:t>
      </w:r>
      <w:r>
        <w:t xml:space="preserve">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อนนี่เอ๊ะ อะไรนะฉันไม่ทันฟังแต่จะดีเหรอในเมื่อมีเป้าหมายแบบนั้นนายจะเหลือเวลาแค่ 13 ปีนะแต่ฉันจะได้เป็นฮีโร่ 13 ปีเลยนะถ้าลงโทษพวกปีศาจในเกาะพาราดีได้ฉันก็จะช่วยโลกได้และเป็นลูกชายที่พ่อแม่ภูมิใจที่สุดในโลกอยากให้มีอะไรเกิดขึ้นจังนะเอเรน! อยู่นี่เอง</w:t>
      </w:r>
    </w:p>
    <w:p>
      <w:pPr>
        <w:pStyle w:val="BodyText"/>
      </w:pPr>
      <w:r>
        <w:t xml:space="preserve">[ผ่าพิภพไททัน]♫ เริ่มต้นชีวิตใหม่จากความมืดมิดเถอะ ♫♫ จนถึงวันที่แสงส่องสว่าง ♫♫ คำสาปผลิบานอยู่บนใบหน้าที่มืดมน ♫♫ นี่คือสงครามครั้งสุดท้ายของฉัน ♫♫ นางฟ้ากำลังสนุกกับปีศาจ ♫♫ เด็กๆ กำเงินน้อยนิดและใช้สมองอย่างหนัก ♫♫ นางฟ้ากำลังสนุกกับปีศาจ ♫♫ เด็กๆ กำเงินน้อยนิดและใช้สมองอย่างหนัก ♫♫ ความดับสูญและการเกิดใหม่ ♫♫ เธอคือศัตรูที่แท้จริง ♫</w:t>
      </w:r>
    </w:p>
    <w:p>
      <w:pPr>
        <w:pStyle w:val="BodyText"/>
      </w:pPr>
      <w:r>
        <w:t xml:space="preserve">[ประตูแห่งความหวัง]</w:t>
      </w:r>
    </w:p>
    <w:p>
      <w:pPr>
        <w:pStyle w:val="BodyText"/>
      </w:pPr>
      <w:r>
        <w:t xml:space="preserve">[วิเศษมาก]</w:t>
      </w:r>
    </w:p>
    <w:p>
      <w:pPr>
        <w:pStyle w:val="BodyText"/>
      </w:pPr>
      <w:r>
        <w:t xml:space="preserve">[ดีกว่าที่คาดไว้อีก]</w:t>
      </w:r>
    </w:p>
    <w:p>
      <w:pPr>
        <w:pStyle w:val="BodyText"/>
      </w:pPr>
      <w:r>
        <w:t xml:space="preserve">[ไททันหญิง]</w:t>
      </w:r>
    </w:p>
    <w:p>
      <w:pPr>
        <w:pStyle w:val="BodyText"/>
      </w:pPr>
      <w:r>
        <w:t xml:space="preserve">[มีความสามารถรอบด้าน ใช้งานได้หลากหลาย]</w:t>
      </w:r>
    </w:p>
    <w:p>
      <w:pPr>
        <w:pStyle w:val="BodyText"/>
      </w:pPr>
      <w:r>
        <w:t xml:space="preserve">[ทั้งยังมีความคล่องตัวและความอดทนสูง]กับความสามารถในการแข็งตัว]</w:t>
      </w:r>
    </w:p>
    <w:p>
      <w:pPr>
        <w:pStyle w:val="BodyText"/>
      </w:pPr>
      <w:r>
        <w:t xml:space="preserve">[กลายเป็นพลังทำลายล้างอันน่าทึ่ง]ในระยะจำกัดได้]</w:t>
      </w:r>
    </w:p>
    <w:p>
      <w:pPr>
        <w:pStyle w:val="BodyText"/>
      </w:pPr>
      <w:r>
        <w:t xml:space="preserve">[เลออนฮาร์ทจึงเหมาะสมที่สุด]ที่มีความสามารถโดดเด่นในด้านการแข็งตัว]</w:t>
      </w:r>
    </w:p>
    <w:p>
      <w:pPr>
        <w:pStyle w:val="BodyText"/>
      </w:pPr>
      <w:r>
        <w:t xml:space="preserve">[เพียงมันวิ่งเต็มฝีเท้า…]</w:t>
      </w:r>
    </w:p>
    <w:p>
      <w:pPr>
        <w:pStyle w:val="BodyText"/>
      </w:pPr>
      <w:r>
        <w:t xml:space="preserve">[ก็สามารถพุ่งชนกำแพงทะลุได้]ปกป้องมาร์เลย์ตนนี้คือ…]</w:t>
      </w:r>
    </w:p>
    <w:p>
      <w:pPr>
        <w:pStyle w:val="BodyText"/>
      </w:pPr>
      <w:r>
        <w:t xml:space="preserve">[ผู้ที่มีความภักดี เช่น บราวน์]</w:t>
      </w:r>
    </w:p>
    <w:p>
      <w:pPr>
        <w:pStyle w:val="BodyText"/>
      </w:pPr>
      <w:r>
        <w:t xml:space="preserve">[ไททันกรามถือเป็นหน่วยโจมตี]</w:t>
      </w:r>
    </w:p>
    <w:p>
      <w:pPr>
        <w:pStyle w:val="BodyText"/>
      </w:pPr>
      <w:r>
        <w:t xml:space="preserve">[ด้วยขนาดที่เล็ก ทำให้มันคล่องตัวที่สุด]สามารถบดขยี้ได้ทุกสิ่ง]</w:t>
      </w:r>
    </w:p>
    <w:p>
      <w:pPr>
        <w:pStyle w:val="BodyText"/>
      </w:pPr>
      <w:r>
        <w:t xml:space="preserve">[เหมาะกับมาร์เซลที่ฉลาดหัวไว]</w:t>
      </w:r>
    </w:p>
    <w:p>
      <w:pPr>
        <w:pStyle w:val="BodyText"/>
      </w:pPr>
      <w:r>
        <w:t xml:space="preserve">[ไททันสัตว์ป่าก็เช่นเคย]แท้จริงแล้ว…]ด้วยความสามารถในการขว้างของมัน]ยังมีพลังแฝงที่ไม่ธรรมดา]</w:t>
      </w:r>
    </w:p>
    <w:p>
      <w:pPr>
        <w:pStyle w:val="BodyText"/>
      </w:pPr>
      <w:r>
        <w:t xml:space="preserve">[ไททันเกวียนมีความอึดสูงไม่ธรรมดา]เราทิ้งถึงต้องอยู่ในเขตกักกันที่ล้อมไcsacปด้วยกำแพงเพราะเรามีเลือดปีศาจไหลเวียนอยู่ในตัวที่ลูกไม่มีพ่อ ก็เพราะแบบนี้พ่อของลูกน่ะ เป็นชาวมาร์เลย์เขาอยู่กับชาวเอลเดี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นนั้น ฉัน…]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วิ่ง! เจ้าพวกลูกหลานหมูโสโครก!ไม่อยากเป็นชาวมาร์เลย์ผู้สูงส่งแล้วใช่ไหมพวกนายรู้หรือยังอีกไม่กี่ปีพวกเขาจะโจมตีเกาะพาราดีนะแปลว่าเราก็จะได้สืบทอดฟหแหฟแพลังไททันสักทีไงล่ะพวกเราทั้งเจ็ดคน จะได้เป็ๆไำไๆำำไๆ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</w:t>
      </w:r>
    </w:p>
    <w:p>
      <w:pPr>
        <w:pStyle w:val="BodyText"/>
      </w:pPr>
      <w:r>
        <w:t xml:space="preserve">[รายการนี้มีภาษาไทย]เราถูกทิ้งถึงต้องอยู่ในเขตกักกันที่ล้หฟแหฟแฟหแหฟแหฟอมไปด้วยกำแพงเพราะเรามีเลือดปีศาจยนอยู่ในตัวที่ลูกไม่มีพ่อ ก็เพราะแบบนี้พ่อของลูกน่ะ เป็นชาวมาร์เลย์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ใช่แล้ว]</w:t>
      </w:r>
    </w:p>
    <w:p>
      <w:pPr>
        <w:pStyle w:val="BodyText"/>
      </w:pPr>
      <w:r>
        <w:t xml:space="preserve">[ในตอ</w:t>
      </w:r>
    </w:p>
    <w:p>
      <w:pPr>
        <w:pStyle w:val="BodyText"/>
      </w:pPr>
      <w:r>
        <w:t xml:space="preserve">[พยายามเป็นนักรบเพื่อจะได้เป็นชาวมาร์เหแฟแฟลย์]ใครบอกให้เดิน!วิ่ง! เจ้าพวกลูกหลานหมูโสโครก!ไม่อยากเป็นชาวมาร์เลย์ผู้สูงส่งแล้วใช่ไหมพวกนายอีกไม่กี่ปีพวกเขาจะโจมตีเกาะพาราดีนะแปลว่าเราก็จะได้สืบทอดพลังไททันสักทีไงล่ะพวกเราทั้งเจ็ดคน จะได้เป็นนักรบพร้อมกันสำเร็จ!ในที่สุดก็จะได้เป็นชาวมาร์เลย์</w:t>
      </w:r>
      <w:r>
        <w:t xml:space="preserve">“</w:t>
      </w:r>
      <w:r>
        <w:t xml:space="preserve">สำเร็จ</w:t>
      </w:r>
      <w:r>
        <w:t xml:space="preserve">”</w:t>
      </w:r>
      <w:r>
        <w:t xml:space="preserve"> </w:t>
      </w:r>
      <w:r>
        <w:t xml:space="preserve">อะไรกันถ้าจะมีใครถูกทิ้ง ก็ต้องเป็นนายนั่นแหละว่าไงนะจุดแข็งของนายคืออะไรล่ะพลังกำลังเหรอสมองเหรอความแม่นยำเหรอหรือว่าศิลปะการต่อสู้ไม่มีเลยคือความภักดีต่อมาร์เลย์เท่านั้น</w:t>
      </w:r>
      <w:r>
        <w:t xml:space="preserve">“</w:t>
      </w:r>
      <w:r>
        <w:t xml:space="preserve">ผมจะฆ่าปีศาจทุกตัวบนเกาะนั้นให้ดู</w:t>
      </w:r>
      <w:r>
        <w:t xml:space="preserve">”</w:t>
      </w:r>
      <w:r>
        <w:t xml:space="preserve"> </w:t>
      </w:r>
      <w:r>
        <w:t xml:space="preserve">ใช่ไหมนายเหยียดหยามภารกิจเรางั้นเหรอหรือว่า นายอยู่ในกองกำลังฟื้นฟูเอลเดียใช่ไหมล่ะ ไม่ผิดแน่ ฉันจะฟ้องกัปตัน!ไอ้เวรนี่!อย่าพูดบ้าๆ นะเว้ย!ไอ้สารเลว!พอเถอะ พอร์โคใครๆ ก็เกลียดเกาะนั่นทั้งนั้นแหละแกน่ะอยู่คนเดียวไป 13 ปีเถอะพอร์โคไปเถอะ พีคจังร้องไห้เสร็จแล้วตามมานะถ้ามาช้า เดี๋ยวฉันโดนกัปตันด่าเอาไรเนอร์โทษทีนะลุกขึ้นเถอะ ไรเนอร์มาฉัน…จะเป็นชาวมาร์เลย์ และอยู่กับพ่อแม่ฉันรอ 13 ปีไม่ไหวหรอกแต่ว่า…หมอนั่นก็พูดถูก ฉันมันที่โหล่ในกลุ่มการได้สืบทอดพลังไททัน ไม่ได้ขึ้นกับพอร์โคอีกอย่าง ฉันคิดว่าความภักดีก็สำคัญเนอะ แอนนี่เอ๊ะ อะไรนะฉันไม่ทันฟังแต่จะดีเหรอในเมื่อมีเป้าหมายแบบนั้นนายจะเหลือเวลาแค่ 13 ปี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1-03-30T02:53:59Z</dcterms:created>
  <dcterms:modified xsi:type="dcterms:W3CDTF">2021-03-30T0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มีนาคม 2564 เวลา 08.34 น.</vt:lpwstr>
  </property>
  <property fmtid="{D5CDD505-2E9C-101B-9397-08002B2CF9AE}" pid="3" name="subtitle">
    <vt:lpwstr/>
  </property>
</Properties>
</file>